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84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7C80F9A3" w14:textId="77777777" w:rsidR="007F052A" w:rsidRDefault="00986AB1" w:rsidP="00986AB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Навчитись знаходити максимальний потік між парою вузлів та визначати мінімальний переріз.</w:t>
            </w:r>
          </w:p>
          <w:p w14:paraId="09A68817" w14:textId="34618BC0" w:rsidR="00986AB1" w:rsidRPr="007B21AE" w:rsidRDefault="00986AB1" w:rsidP="00986AB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Визначення максимального потоку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3C26C8BC" w14:textId="34FBF14F" w:rsid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аріант №2</w:t>
            </w:r>
          </w:p>
          <w:p w14:paraId="7765F826" w14:textId="77777777" w:rsid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i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j</w:t>
            </w:r>
          </w:p>
          <w:p w14:paraId="7A2721B5" w14:textId="1DEDC41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1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4</w:t>
            </w:r>
          </w:p>
          <w:p w14:paraId="4A450E0C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8AE69" w14:textId="77777777" w:rsid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ХІД РОБОТИ</w:t>
            </w:r>
          </w:p>
          <w:p w14:paraId="692120CD" w14:textId="36F453BB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/>
                <w:b/>
                <w:noProof/>
                <w:szCs w:val="24"/>
                <w:lang w:eastAsia="uk-UA"/>
              </w:rPr>
              <w:drawing>
                <wp:inline distT="0" distB="0" distL="0" distR="0" wp14:anchorId="563CFF0E" wp14:editId="7D1198EB">
                  <wp:extent cx="6115050" cy="426720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5050" cy="4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87D9F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C2DC0A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Для заданого графа G {8,10}, знайти шлях (вказати послідовність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) з максимальною пропускною здатністю (вказати якою) між вузлами 1 та 5. </w:t>
            </w:r>
          </w:p>
          <w:p w14:paraId="7B801B49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Від вершини 1 до вершини 5 згідно алгоритму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шлях з максимальною пропускною здатність і одночасно найкоротший це через вершини  1-&gt;2-&gt;4=11. Його пропускна здатність становитиме 1, як і ребро з мінімальним ваговим коефіцієнтом в цьому шляху</w:t>
            </w:r>
          </w:p>
          <w:p w14:paraId="7CA3AD70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Визначити максимальний потік, який може бути переданий між вузлами 1 та 4</w:t>
            </w:r>
          </w:p>
          <w:p w14:paraId="2E418D83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бути переданий між вузлами 1 та 4 становить:</w:t>
            </w:r>
          </w:p>
          <w:p w14:paraId="23DE9CC1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2-&gt;4=11</w:t>
            </w:r>
          </w:p>
          <w:p w14:paraId="2E305A80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8-&gt;3-&gt;4=19</w:t>
            </w:r>
          </w:p>
          <w:p w14:paraId="100CB7CB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2-&gt;7-&gt;6-&gt;5-&gt;4=18</w:t>
            </w:r>
          </w:p>
          <w:p w14:paraId="52F3B1AC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8-&gt;6-&gt;5-&gt;4=21</w:t>
            </w:r>
          </w:p>
          <w:p w14:paraId="69F405E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симальниц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потік - 69</w:t>
            </w:r>
          </w:p>
          <w:p w14:paraId="51933068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ребра, які входять у мінімальний переріз.</w:t>
            </w:r>
          </w:p>
          <w:p w14:paraId="16B4D62F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У мінімальний переріз входять ребра 1-2, 2-4. </w:t>
            </w:r>
          </w:p>
          <w:p w14:paraId="328978BB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изначити максимальний потік, який може виходити з вузла 1. Визначити максимальний потік, який може входити у вузол 1. </w:t>
            </w:r>
          </w:p>
          <w:p w14:paraId="5EE9657D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Максимальний потік, який може виходити з вузла 1 становить: 1-2=1, 1-8=6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имальний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потік - 7</w:t>
            </w:r>
          </w:p>
          <w:p w14:paraId="3AE75828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Максимальний потік, який може входити у вузол 5 становить 2-&gt;4=10, 5-&gt;4=2, 3-&gt;4=9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с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. Потік - 23</w:t>
            </w:r>
          </w:p>
          <w:p w14:paraId="582DD803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Вважаючи, що між вузлами 1 та 5 передається максимальний потік, до яких вузлів можна здійснити передачу інформації з вузла 1. Визначити пропускну здатність даних маршрутів.</w:t>
            </w:r>
          </w:p>
          <w:p w14:paraId="71C4D0FD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=1 пропускна здатність 1</w:t>
            </w:r>
          </w:p>
          <w:p w14:paraId="26927B50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=6 пропускна здатність 6</w:t>
            </w:r>
          </w:p>
          <w:p w14:paraId="5C917A3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3=10 пропускна здатність 4</w:t>
            </w:r>
          </w:p>
          <w:p w14:paraId="540A54C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3-4=19 пропускна здатність 4</w:t>
            </w:r>
          </w:p>
          <w:p w14:paraId="2B62B34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=6 пропускна здатність 6</w:t>
            </w:r>
          </w:p>
          <w:p w14:paraId="0485717C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6=12 пропускна здатність 6</w:t>
            </w:r>
          </w:p>
          <w:p w14:paraId="0E5F53BA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6-5=17 пропускна здатність 5</w:t>
            </w:r>
          </w:p>
          <w:p w14:paraId="7A1BCA7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6-5-4=19 пропускна здатність 52</w:t>
            </w:r>
          </w:p>
          <w:p w14:paraId="1732B3B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=8 пропускна здатність 1</w:t>
            </w:r>
          </w:p>
          <w:p w14:paraId="0F25126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-6=11 пропускна здатність 1</w:t>
            </w:r>
          </w:p>
          <w:p w14:paraId="1C40BA1D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-6-5-4=18 пропускна здатність 1</w:t>
            </w:r>
          </w:p>
          <w:p w14:paraId="7A30AE31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Вважаючи, що між вузлами 1 та 5 передається максимальний потік, які вузли можуть здійснити передачу інформації до вузла 5. Визначити пропускну здатність даних маршрутів.</w:t>
            </w:r>
          </w:p>
          <w:p w14:paraId="38978ED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5-4=2 пропускна здатність 2</w:t>
            </w:r>
          </w:p>
          <w:p w14:paraId="294F2CC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3-4=4 пропускна здатність 4</w:t>
            </w:r>
          </w:p>
          <w:p w14:paraId="5D751532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8-3-4=13 пропускна здатність 4</w:t>
            </w:r>
          </w:p>
          <w:p w14:paraId="6FBB0FA1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3-4=19 пропускна здатність 4</w:t>
            </w:r>
          </w:p>
          <w:p w14:paraId="765385FA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4= 13 пропускна здатність 1</w:t>
            </w:r>
          </w:p>
          <w:p w14:paraId="7D47B6A3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6-5-4=7 пропускна здатність 2</w:t>
            </w:r>
          </w:p>
          <w:p w14:paraId="43367DE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7-6-5-4=10 пропускна здатність 2</w:t>
            </w:r>
          </w:p>
          <w:p w14:paraId="1C89F0E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2-7-6-5-4=17 пропускна здатність 2</w:t>
            </w:r>
          </w:p>
          <w:p w14:paraId="4B2666AB" w14:textId="72EB6E6F" w:rsidR="00FA1D13" w:rsidRPr="00F110BE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-6-5-4=18 пропускна здатність 1</w:t>
            </w: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231CA94E" w:rsidR="004B727D" w:rsidRPr="004B727D" w:rsidRDefault="00590D59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90D59">
              <w:rPr>
                <w:rFonts w:ascii="Times New Roman" w:hAnsi="Times New Roman" w:cs="Times New Roman"/>
                <w:sz w:val="20"/>
                <w:szCs w:val="20"/>
              </w:rPr>
              <w:t xml:space="preserve">було </w:t>
            </w:r>
            <w:proofErr w:type="spellStart"/>
            <w:r w:rsidRPr="00590D59">
              <w:rPr>
                <w:rFonts w:ascii="Times New Roman" w:hAnsi="Times New Roman" w:cs="Times New Roman"/>
                <w:sz w:val="20"/>
                <w:szCs w:val="20"/>
              </w:rPr>
              <w:t>визначатено</w:t>
            </w:r>
            <w:proofErr w:type="spellEnd"/>
            <w:r w:rsidRPr="00590D59">
              <w:rPr>
                <w:rFonts w:ascii="Times New Roman" w:hAnsi="Times New Roman" w:cs="Times New Roman"/>
                <w:sz w:val="20"/>
                <w:szCs w:val="20"/>
              </w:rPr>
              <w:t xml:space="preserve"> максимальний потік між 1 і 4 вершинами, і становить - 69 використовуючи алгоритмом </w:t>
            </w:r>
            <w:proofErr w:type="spellStart"/>
            <w:r w:rsidRPr="00590D59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0614D7" w14:textId="77777777" w:rsidR="00B95248" w:rsidRDefault="00B95248" w:rsidP="00FC2C96">
      <w:pPr>
        <w:spacing w:after="0" w:line="240" w:lineRule="auto"/>
      </w:pPr>
      <w:r>
        <w:separator/>
      </w:r>
    </w:p>
  </w:endnote>
  <w:endnote w:type="continuationSeparator" w:id="0">
    <w:p w14:paraId="47E8ACE7" w14:textId="77777777" w:rsidR="00B95248" w:rsidRDefault="00B95248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45E65A" w14:textId="77777777" w:rsidR="00B619D7" w:rsidRDefault="00B619D7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B039F" w14:textId="463250E2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</w:t>
    </w:r>
    <w:r w:rsidR="00B619D7">
      <w:rPr>
        <w:rFonts w:ascii="Times New Roman" w:hAnsi="Times New Roman" w:cs="Times New Roman"/>
      </w:rPr>
      <w:t>Теоретичні основи телекомунікацій</w:t>
    </w:r>
    <w:r w:rsidR="00B619D7">
      <w:rPr>
        <w:rFonts w:ascii="Times New Roman" w:hAnsi="Times New Roman" w:cs="Times New Roman"/>
      </w:rPr>
      <w:t xml:space="preserve">». Львів </w:t>
    </w:r>
    <w:r w:rsidR="00B619D7">
      <w:rPr>
        <w:rFonts w:ascii="Times New Roman" w:hAnsi="Times New Roman" w:cs="Times New Roman"/>
      </w:rPr>
      <w:t>20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680655" w14:textId="77777777" w:rsidR="00B619D7" w:rsidRDefault="00B619D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ACC977" w14:textId="77777777" w:rsidR="00B95248" w:rsidRDefault="00B95248" w:rsidP="00FC2C96">
      <w:pPr>
        <w:spacing w:after="0" w:line="240" w:lineRule="auto"/>
      </w:pPr>
      <w:r>
        <w:separator/>
      </w:r>
    </w:p>
  </w:footnote>
  <w:footnote w:type="continuationSeparator" w:id="0">
    <w:p w14:paraId="0765FAE5" w14:textId="77777777" w:rsidR="00B95248" w:rsidRDefault="00B95248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BBA40B" w14:textId="77777777" w:rsidR="00B619D7" w:rsidRDefault="00B619D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1CC23642" w:rsidR="001838E5" w:rsidRPr="001838E5" w:rsidRDefault="00986AB1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5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56F98D7A" w:rsidR="001838E5" w:rsidRPr="001838E5" w:rsidRDefault="00B619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3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59AC122B" w:rsidR="001838E5" w:rsidRPr="00B619D7" w:rsidRDefault="00B619D7" w:rsidP="00B619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Данилов Ю.В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8022FC" w14:textId="77777777" w:rsidR="00B619D7" w:rsidRDefault="00B619D7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345780"/>
    <w:rsid w:val="004B727D"/>
    <w:rsid w:val="00510EB8"/>
    <w:rsid w:val="005562EC"/>
    <w:rsid w:val="00590D59"/>
    <w:rsid w:val="0060550E"/>
    <w:rsid w:val="007B21AE"/>
    <w:rsid w:val="007F052A"/>
    <w:rsid w:val="007F4826"/>
    <w:rsid w:val="00831306"/>
    <w:rsid w:val="00844E00"/>
    <w:rsid w:val="00892E53"/>
    <w:rsid w:val="00986AB1"/>
    <w:rsid w:val="00AA6494"/>
    <w:rsid w:val="00B619D7"/>
    <w:rsid w:val="00B95248"/>
    <w:rsid w:val="00C604D7"/>
    <w:rsid w:val="00C82772"/>
    <w:rsid w:val="00D61AA3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7A271-1C3F-4097-8C19-2CE92C217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4</Words>
  <Characters>853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Юрій Данилов</cp:lastModifiedBy>
  <cp:revision>2</cp:revision>
  <dcterms:created xsi:type="dcterms:W3CDTF">2020-05-22T08:56:00Z</dcterms:created>
  <dcterms:modified xsi:type="dcterms:W3CDTF">2020-05-22T08:56:00Z</dcterms:modified>
</cp:coreProperties>
</file>